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France</w:t>
      </w:r>
      <w:r>
        <w:t xml:space="preserve"> </w:t>
      </w:r>
      <w:r>
        <w:t xml:space="preserve">Marseille</w:t>
      </w:r>
    </w:p>
    <w:p>
      <w:pPr>
        <w:pStyle w:val="FirstParagraph"/>
      </w:pPr>
      <w:r>
        <w:rPr>
          <w:bCs/>
          <w:b/>
        </w:rPr>
        <w:t xml:space="preserve">Dear Hiring Committee,</w:t>
      </w:r>
    </w:p>
    <w:p>
      <w:pPr>
        <w:pStyle w:val="BodyText"/>
      </w:pPr>
      <w:r>
        <w:t xml:space="preserve">I am writing to express my enthusiastic interest in the Biologist position at [Organization Name] in France, specifically Marseille. As a dedicated and passionate biologist with a strong academic background and hands-on research experience, I am eager to contribute my expertise to your esteemed institution. Marseille, renowned for its unique biodiversity, coastal ecosystems, and vibrant scientific community, represents an ideal environment for me to further my career as a biologist. I am confident that my skills in molecular biology, ecological research, and laboratory techniques align with the goals of your organization while allowing me to engage deeply with the scientific and environmental challenges of this dynamic region.</w:t>
      </w:r>
    </w:p>
    <w:p>
      <w:pPr>
        <w:pStyle w:val="BodyText"/>
      </w:pPr>
      <w:r>
        <w:t xml:space="preserve">My journey as a biologist began during my undergraduate studies in Biological Sciences at [University Name], where I developed a profound curiosity for the intricate relationships between organisms and their environments. This passion led me to pursue a Master’s degree in Ecology and Evolutionary Biology, followed by a Ph.D. focused on marine biodiversity conservation, with specific research conducted along the Mediterranean coast. My doctoral work involved studying the impact of climate change on coastal ecosystems, including coral reef resilience and the genetic adaptation of marine species. These experiences not only honed my technical skills in DNA sequencing, bioinformatics, and ecological modeling but also deepened my commitment to using science as a tool for environmental stewardship.</w:t>
      </w:r>
    </w:p>
    <w:p>
      <w:pPr>
        <w:pStyle w:val="BodyText"/>
      </w:pPr>
      <w:r>
        <w:t xml:space="preserve">Throughout my career, I have worked in both academic and applied settings, contributing to projects that address pressing global challenges. At [Previous Organization/Institution], I led a research team investigating the effects of microplastics on marine invertebrates, publishing findings in peer-reviewed journals such as *Marine Ecology Progress Series* and *Environmental Pollution*. My work has also involved collaborations with international conservation organizations, including [Name of Organization], where I helped design monitoring programs for endangered species in coastal habitats. These experiences have equipped me with the ability to translate complex scientific data into actionable insights, a skill I believe is critical for advancing biodiversity conservation efforts in France Marseille.</w:t>
      </w:r>
    </w:p>
    <w:p>
      <w:pPr>
        <w:pStyle w:val="BodyText"/>
      </w:pPr>
      <w:r>
        <w:t xml:space="preserve">Marseille’s strategic location along the Mediterranean Sea offers unparalleled opportunities for biological research, from studying unique marine ecosystems to exploring the region’s rich terrestrial biodiversity. As a biologist, I am particularly drawn to the city's role as a hub for environmental innovation and its proximity to diverse habitats, such as the Calanques National Park and the Provençal countryside. I am especially interested in contributing to initiatives that address the dual challenges of climate change and habitat degradation, which are increasingly relevant in this region. My research on adaptive genetic traits in species exposed to environmental stressors could directly inform conservation strategies tailored to Marseille’s ecological context.</w:t>
      </w:r>
    </w:p>
    <w:p>
      <w:pPr>
        <w:pStyle w:val="BodyText"/>
      </w:pPr>
      <w:r>
        <w:t xml:space="preserve">In addition to my scientific expertise, I bring strong analytical and communication skills. I am proficient in advanced laboratory techniques, including CRISPR-based gene editing, next-generation sequencing, and statistical analysis of ecological datasets. My ability to collaborate with interdisciplinary teams and communicate findings to both technical and non-technical audiences has been instrumental in my previous roles. For instance, during a recent project on urban biodiversity in [City], I worked closely with local policymakers to develop strategies for integrating green infrastructure into city planning. This experience underscored the importance of bridging scientific research with practical solutions—a principle I aim to uphold in my work at [Organization Name].</w:t>
      </w:r>
    </w:p>
    <w:p>
      <w:pPr>
        <w:pStyle w:val="BodyText"/>
      </w:pPr>
      <w:r>
        <w:t xml:space="preserve">My motivation to join your team is further fueled by my appreciation for the cultural and scientific vibrancy of France Marseille. The city’s blend of historical significance, artistic creativity, and cutting-edge research institutions creates an inspiring environment for a biologist. I have followed the work of [Specific Research Group/Organization in Marseille] with great interest, particularly their innovative approaches to marine conservation and sustainable development. I am eager to contribute my skills and knowledge to such forward-thinking initiatives while learning from the expertise of your team.</w:t>
      </w:r>
    </w:p>
    <w:p>
      <w:pPr>
        <w:pStyle w:val="BodyText"/>
      </w:pPr>
      <w:r>
        <w:t xml:space="preserve">As a biologist, I am driven by a desire to make meaningful contributions to the understanding and preservation of our natural world. The opportunity to work in France Marseille, with its unique ecological landscapes and dynamic scientific community, represents an extraordinary chance to advance this mission. I am confident that my background in molecular biology, ecological research, and conservation science will enable me to add value to your organization while growing as a professional in this exciting environment.</w:t>
      </w:r>
    </w:p>
    <w:p>
      <w:pPr>
        <w:pStyle w:val="BodyText"/>
      </w:pPr>
      <w:r>
        <w:t xml:space="preserve">Thank you for considering my application. I would be thrilled to discuss how my qualifications and enthusiasm align with the goals of your team. Please feel free to contact me at [Phone Number] or [Email Address] at your convenience. I look forward to the possibility of contributing to the vital work being done in France Marseille as a biologist.</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France Marseille</dc:title>
  <dc:creator/>
  <dc:language>en</dc:language>
  <cp:keywords/>
  <dcterms:created xsi:type="dcterms:W3CDTF">2025-12-10T11:42:18Z</dcterms:created>
  <dcterms:modified xsi:type="dcterms:W3CDTF">2025-12-10T11:42:18Z</dcterms:modified>
</cp:coreProperties>
</file>

<file path=docProps/custom.xml><?xml version="1.0" encoding="utf-8"?>
<Properties xmlns="http://schemas.openxmlformats.org/officeDocument/2006/custom-properties" xmlns:vt="http://schemas.openxmlformats.org/officeDocument/2006/docPropsVTypes"/>
</file>